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3046EC" w:rsidRDefault="00F72C18" w:rsidP="00F72C18">
      <w:pPr>
        <w:spacing w:line="360" w:lineRule="auto"/>
        <w:ind w:firstLine="720"/>
        <w:jc w:val="both"/>
        <w:rPr>
          <w:spacing w:val="20"/>
        </w:rPr>
      </w:pPr>
      <w:r w:rsidRPr="00F72C18">
        <w:rPr>
          <w:spacing w:val="20"/>
        </w:rPr>
        <w:t xml:space="preserve">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w:t>
      </w:r>
    </w:p>
    <w:p w:rsidR="00F72C18" w:rsidRPr="00F72C18" w:rsidRDefault="00F72C18" w:rsidP="00F72C18">
      <w:pPr>
        <w:spacing w:line="360" w:lineRule="auto"/>
        <w:ind w:firstLine="720"/>
        <w:jc w:val="both"/>
        <w:rPr>
          <w:spacing w:val="20"/>
        </w:rPr>
      </w:pPr>
      <w:r w:rsidRPr="00F72C18">
        <w:rPr>
          <w:spacing w:val="20"/>
        </w:rPr>
        <w:t xml:space="preserve">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w:t>
      </w:r>
      <w:r w:rsidRPr="00F72C18">
        <w:rPr>
          <w:spacing w:val="20"/>
        </w:rPr>
        <w:lastRenderedPageBreak/>
        <w:t>platform, which will then help potential users to use such technologies competently.</w:t>
      </w:r>
    </w:p>
    <w:p w:rsidR="003046EC" w:rsidRDefault="00F72C18" w:rsidP="00F72C18">
      <w:pPr>
        <w:spacing w:line="360" w:lineRule="auto"/>
        <w:jc w:val="both"/>
        <w:rPr>
          <w:spacing w:val="20"/>
        </w:rPr>
      </w:pPr>
      <w:r w:rsidRPr="00F72C18">
        <w:rPr>
          <w:spacing w:val="20"/>
        </w:rPr>
        <w:tab/>
        <w:t xml:space="preserve">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DepEd) in transitioning into a blended type of learning which will require them to conduct training, procure new learning materials, and the installation of internet connections during several hearings in the Congress and Senate. </w:t>
      </w:r>
    </w:p>
    <w:p w:rsidR="00F72C18" w:rsidRPr="00F72C18" w:rsidRDefault="00F72C18" w:rsidP="003046EC">
      <w:pPr>
        <w:spacing w:line="360" w:lineRule="auto"/>
        <w:ind w:firstLine="720"/>
        <w:jc w:val="both"/>
        <w:rPr>
          <w:spacing w:val="20"/>
        </w:rPr>
      </w:pPr>
      <w:r w:rsidRPr="00F72C18">
        <w:rPr>
          <w:spacing w:val="20"/>
        </w:rPr>
        <w:t>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w:t>
      </w:r>
      <w:r w:rsidR="007421CA" w:rsidRPr="007421CA">
        <w:rPr>
          <w:color w:val="00B0F0"/>
          <w:spacing w:val="20"/>
        </w:rPr>
        <w:t>will be</w:t>
      </w:r>
      <w:r w:rsidRPr="00F72C18">
        <w:rPr>
          <w:spacing w:val="20"/>
        </w:rPr>
        <w:t xml:space="preserve"> conducted in the City of Cabuyao here in Laguna</w:t>
      </w:r>
      <w:r w:rsidR="007421CA">
        <w:rPr>
          <w:spacing w:val="20"/>
        </w:rPr>
        <w:t xml:space="preserve"> and </w:t>
      </w:r>
      <w:r w:rsidR="007421CA">
        <w:rPr>
          <w:color w:val="00B0F0"/>
          <w:spacing w:val="20"/>
        </w:rPr>
        <w:t>t</w:t>
      </w:r>
      <w:r w:rsidR="007421CA" w:rsidRPr="007421CA">
        <w:rPr>
          <w:color w:val="00B0F0"/>
          <w:spacing w:val="20"/>
        </w:rPr>
        <w:t xml:space="preserve">he proposed system in this study will be aimed towards </w:t>
      </w:r>
      <w:r w:rsidR="00023023">
        <w:rPr>
          <w:color w:val="00B0F0"/>
          <w:spacing w:val="20"/>
        </w:rPr>
        <w:t xml:space="preserve">preschoolers </w:t>
      </w:r>
      <w:r w:rsidR="007421CA" w:rsidRPr="007421CA">
        <w:rPr>
          <w:color w:val="00B0F0"/>
          <w:spacing w:val="20"/>
        </w:rPr>
        <w:t>in order for them to have access to preschool knowledge through online means</w:t>
      </w:r>
      <w:r w:rsidRPr="00F72C18">
        <w:rPr>
          <w:spacing w:val="20"/>
        </w:rPr>
        <w:t xml:space="preserve">. The concurrent shift in the educational system and other external factors, especially the pandemic, has proved that </w:t>
      </w:r>
      <w:r w:rsidRPr="00F72C18">
        <w:rPr>
          <w:spacing w:val="20"/>
        </w:rPr>
        <w:lastRenderedPageBreak/>
        <w:t>teaching outside of schools' premises will be a challenge. Most schools within Cabuyao have also adapted to online communication platforms in order to connect and teach students virtually. But even with an alternative like this, younger students, often 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w:t>
      </w:r>
      <w:r w:rsidR="004233E4">
        <w:rPr>
          <w:szCs w:val="24"/>
        </w:rPr>
        <w:t xml:space="preserve"> </w:t>
      </w:r>
      <w:r w:rsidR="004233E4" w:rsidRPr="004233E4">
        <w:rPr>
          <w:color w:val="00B0F0"/>
          <w:szCs w:val="24"/>
        </w:rPr>
        <w:t>using</w:t>
      </w:r>
      <w:r w:rsidR="004233E4">
        <w:rPr>
          <w:color w:val="00B0F0"/>
          <w:szCs w:val="24"/>
        </w:rPr>
        <w:t xml:space="preserve"> the curriculum intended for preschoolers provided by the Department of Social Welfare and Development (DSWD)</w:t>
      </w:r>
      <w:r w:rsidR="007421CA">
        <w:rPr>
          <w:szCs w:val="24"/>
        </w:rPr>
        <w:t xml:space="preserve"> </w:t>
      </w:r>
      <w:r w:rsidR="007421CA" w:rsidRPr="007421CA">
        <w:rPr>
          <w:color w:val="00B0F0"/>
          <w:szCs w:val="24"/>
        </w:rPr>
        <w:t>online</w:t>
      </w:r>
      <w:r w:rsidRPr="00F72C18">
        <w:rPr>
          <w:szCs w:val="24"/>
        </w:rPr>
        <w:t xml:space="preserve"> while also integrating entertainment aspects targeted towards the </w:t>
      </w:r>
      <w:r w:rsidR="007421CA">
        <w:rPr>
          <w:color w:val="00B0F0"/>
          <w:szCs w:val="24"/>
        </w:rPr>
        <w:t>learners</w:t>
      </w:r>
      <w:r w:rsidRPr="00F72C18">
        <w:rPr>
          <w:szCs w:val="24"/>
        </w:rPr>
        <w:t xml:space="preserve">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w:t>
      </w:r>
      <w:r w:rsidR="007421CA" w:rsidRPr="007421CA">
        <w:rPr>
          <w:color w:val="00B0F0"/>
          <w:spacing w:val="20"/>
        </w:rPr>
        <w:t>develop</w:t>
      </w:r>
      <w:r w:rsidRPr="00F72C18">
        <w:rPr>
          <w:spacing w:val="20"/>
        </w:rPr>
        <w:t xml:space="preserve"> </w:t>
      </w:r>
      <w:r w:rsidR="007421CA" w:rsidRPr="007421CA">
        <w:rPr>
          <w:color w:val="00B0F0"/>
          <w:spacing w:val="20"/>
        </w:rPr>
        <w:t xml:space="preserve">an online </w:t>
      </w:r>
      <w:r w:rsidRPr="00F72C18">
        <w:rPr>
          <w:spacing w:val="20"/>
        </w:rPr>
        <w:t xml:space="preserve">Computer-Aided Instruction for </w:t>
      </w:r>
      <w:r w:rsidR="007421CA" w:rsidRPr="007421CA">
        <w:rPr>
          <w:color w:val="00B0F0"/>
          <w:spacing w:val="20"/>
        </w:rPr>
        <w:t>Public</w:t>
      </w:r>
      <w:r w:rsidR="007421CA">
        <w:rPr>
          <w:spacing w:val="20"/>
        </w:rPr>
        <w:t xml:space="preserve"> </w:t>
      </w:r>
      <w:r w:rsidR="004233E4">
        <w:rPr>
          <w:spacing w:val="20"/>
        </w:rPr>
        <w:t>Preschool S</w:t>
      </w:r>
      <w:r w:rsidRPr="00F72C18">
        <w:rPr>
          <w:spacing w:val="20"/>
        </w:rPr>
        <w:t>tudents in the City of Cabuyao.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w:t>
      </w:r>
      <w:r w:rsidR="007421CA" w:rsidRPr="007421CA">
        <w:rPr>
          <w:rFonts w:ascii="Times New Roman" w:hAnsi="Times New Roman"/>
          <w:color w:val="00B0F0"/>
          <w:spacing w:val="20"/>
          <w:sz w:val="24"/>
          <w:szCs w:val="24"/>
        </w:rPr>
        <w:t xml:space="preserve">current </w:t>
      </w:r>
      <w:r w:rsidR="00A67C88">
        <w:rPr>
          <w:rFonts w:ascii="Times New Roman" w:hAnsi="Times New Roman"/>
          <w:color w:val="00B0F0"/>
          <w:spacing w:val="20"/>
          <w:sz w:val="24"/>
          <w:szCs w:val="24"/>
        </w:rPr>
        <w:t>practices</w:t>
      </w:r>
      <w:r w:rsidRPr="007421CA">
        <w:rPr>
          <w:rFonts w:ascii="Times New Roman" w:hAnsi="Times New Roman"/>
          <w:color w:val="00B0F0"/>
          <w:spacing w:val="20"/>
          <w:sz w:val="24"/>
          <w:szCs w:val="24"/>
        </w:rPr>
        <w:t xml:space="preserve"> </w:t>
      </w:r>
      <w:r w:rsidRPr="00F72C18">
        <w:rPr>
          <w:rFonts w:ascii="Times New Roman" w:hAnsi="Times New Roman"/>
          <w:spacing w:val="20"/>
          <w:sz w:val="24"/>
          <w:szCs w:val="24"/>
        </w:rPr>
        <w:t>and problems posed by traditional teaching to the pre-school teachers with regards to:</w:t>
      </w:r>
    </w:p>
    <w:p w:rsidR="00F72C18" w:rsidRP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5471D8">
        <w:rPr>
          <w:rFonts w:ascii="Times New Roman" w:hAnsi="Times New Roman"/>
          <w:color w:val="00B0F0"/>
          <w:spacing w:val="20"/>
          <w:sz w:val="24"/>
          <w:szCs w:val="24"/>
        </w:rPr>
        <w:t>keeping children engaged with the lessons</w:t>
      </w:r>
      <w:r w:rsidR="00F72C18" w:rsidRPr="00F72C18">
        <w:rPr>
          <w:rFonts w:ascii="Times New Roman" w:hAnsi="Times New Roman"/>
          <w:spacing w:val="20"/>
          <w:sz w:val="24"/>
          <w:szCs w:val="24"/>
        </w:rPr>
        <w:t>;</w:t>
      </w:r>
    </w:p>
    <w:p w:rsidR="00F72C18" w:rsidRP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5471D8">
        <w:rPr>
          <w:rFonts w:ascii="Times New Roman" w:hAnsi="Times New Roman"/>
          <w:color w:val="00B0F0"/>
          <w:spacing w:val="20"/>
          <w:sz w:val="24"/>
          <w:szCs w:val="24"/>
        </w:rPr>
        <w:t>assessment of children's knowledge</w:t>
      </w:r>
      <w:r>
        <w:rPr>
          <w:rFonts w:ascii="Times New Roman" w:hAnsi="Times New Roman"/>
          <w:spacing w:val="20"/>
          <w:sz w:val="24"/>
          <w:szCs w:val="24"/>
        </w:rPr>
        <w:t>;</w:t>
      </w:r>
    </w:p>
    <w:p w:rsidR="00F72C1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Pr>
          <w:rFonts w:ascii="Times New Roman" w:hAnsi="Times New Roman"/>
          <w:spacing w:val="20"/>
          <w:sz w:val="24"/>
          <w:szCs w:val="24"/>
        </w:rPr>
        <w:lastRenderedPageBreak/>
        <w:t>children's cognitive ability; and</w:t>
      </w:r>
    </w:p>
    <w:p w:rsidR="005471D8" w:rsidRDefault="005471D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5471D8">
        <w:rPr>
          <w:rFonts w:ascii="Times New Roman" w:hAnsi="Times New Roman"/>
          <w:color w:val="00B0F0"/>
          <w:spacing w:val="20"/>
          <w:sz w:val="24"/>
          <w:szCs w:val="24"/>
        </w:rPr>
        <w:t>generating reports?</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2D2412" w:rsidRDefault="002D2412" w:rsidP="002D2412">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2D2412">
        <w:rPr>
          <w:rFonts w:ascii="Times New Roman" w:hAnsi="Times New Roman"/>
          <w:color w:val="00B0F0"/>
          <w:spacing w:val="20"/>
          <w:sz w:val="24"/>
          <w:szCs w:val="24"/>
        </w:rPr>
        <w:t>How would</w:t>
      </w:r>
      <w:r w:rsidR="00F72C18" w:rsidRPr="00F72C18">
        <w:rPr>
          <w:rFonts w:ascii="Times New Roman" w:hAnsi="Times New Roman"/>
          <w:spacing w:val="20"/>
          <w:sz w:val="24"/>
          <w:szCs w:val="24"/>
        </w:rPr>
        <w:t xml:space="preserve"> the proposed system </w:t>
      </w:r>
      <w:r w:rsidRPr="002D2412">
        <w:rPr>
          <w:rFonts w:ascii="Times New Roman" w:hAnsi="Times New Roman"/>
          <w:color w:val="00B0F0"/>
          <w:spacing w:val="20"/>
          <w:sz w:val="24"/>
          <w:szCs w:val="24"/>
        </w:rPr>
        <w:t>be designed and developed in such a way that it would</w:t>
      </w:r>
      <w:r>
        <w:rPr>
          <w:rFonts w:ascii="Times New Roman" w:hAnsi="Times New Roman"/>
          <w:spacing w:val="20"/>
          <w:sz w:val="24"/>
          <w:szCs w:val="24"/>
        </w:rPr>
        <w:t>;</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provide play-based learning materials and activities;</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provide online graded assessments;</w:t>
      </w:r>
    </w:p>
    <w:p w:rsidR="002D2412"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color w:val="00B0F0"/>
          <w:spacing w:val="20"/>
          <w:sz w:val="24"/>
          <w:szCs w:val="24"/>
        </w:rPr>
      </w:pPr>
      <w:r w:rsidRPr="002D2412">
        <w:rPr>
          <w:rFonts w:ascii="Times New Roman" w:hAnsi="Times New Roman"/>
          <w:color w:val="00B0F0"/>
          <w:spacing w:val="20"/>
          <w:sz w:val="24"/>
          <w:szCs w:val="24"/>
        </w:rPr>
        <w:t>apply adaptive learning concepts; and</w:t>
      </w:r>
    </w:p>
    <w:p w:rsidR="00F72C18" w:rsidRPr="002D2412" w:rsidRDefault="002D2412" w:rsidP="002D2412">
      <w:pPr>
        <w:pStyle w:val="ListParagraph"/>
        <w:widowControl/>
        <w:numPr>
          <w:ilvl w:val="0"/>
          <w:numId w:val="30"/>
        </w:numPr>
        <w:adjustRightInd/>
        <w:spacing w:after="160" w:line="360" w:lineRule="auto"/>
        <w:jc w:val="left"/>
        <w:textAlignment w:val="auto"/>
        <w:rPr>
          <w:rFonts w:ascii="Times New Roman" w:hAnsi="Times New Roman"/>
          <w:spacing w:val="20"/>
          <w:sz w:val="24"/>
          <w:szCs w:val="24"/>
        </w:rPr>
      </w:pPr>
      <w:r w:rsidRPr="002D2412">
        <w:rPr>
          <w:rFonts w:ascii="Times New Roman" w:hAnsi="Times New Roman"/>
          <w:color w:val="00B0F0"/>
          <w:spacing w:val="20"/>
          <w:sz w:val="24"/>
          <w:szCs w:val="24"/>
        </w:rPr>
        <w:t>provide automated report generation</w:t>
      </w:r>
      <w:r w:rsidR="00F72C18" w:rsidRPr="002D2412">
        <w:rPr>
          <w:rFonts w:ascii="Times New Roman" w:hAnsi="Times New Roman"/>
          <w:color w:val="00B0F0"/>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maintainability?</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w:t>
      </w:r>
      <w:r w:rsidR="00F175FF">
        <w:rPr>
          <w:rFonts w:ascii="Times New Roman" w:hAnsi="Times New Roman"/>
          <w:spacing w:val="20"/>
          <w:sz w:val="24"/>
          <w:szCs w:val="24"/>
        </w:rPr>
        <w:t>’ and teachers’</w:t>
      </w:r>
      <w:r w:rsidRPr="00F72C18">
        <w:rPr>
          <w:rFonts w:ascii="Times New Roman" w:hAnsi="Times New Roman"/>
          <w:spacing w:val="20"/>
          <w:sz w:val="24"/>
          <w:szCs w:val="24"/>
        </w:rPr>
        <w:t xml:space="preserve">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portability?</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cx="http://schemas.microsoft.com/office/drawing/2014/chartex" xmlns:cx1="http://schemas.microsoft.com/office/drawing/2015/9/8/chartex" xmlns:w16se="http://schemas.microsoft.com/office/word/2015/wordml/symex">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xmlns:cx="http://schemas.microsoft.com/office/drawing/2014/chartex" xmlns:cx1="http://schemas.microsoft.com/office/drawing/2015/9/8/chartex" xmlns:w16se="http://schemas.microsoft.com/office/word/2015/wordml/symex">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r>
              <w:t>Xampp</w:t>
            </w:r>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r>
              <w:t>4GB</w:t>
            </w:r>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lastRenderedPageBreak/>
        <w:tab/>
      </w:r>
      <w:r w:rsidRPr="0091741B">
        <w:rPr>
          <w:bCs/>
          <w:spacing w:val="20"/>
        </w:rPr>
        <w:t>The following evaluation needed from the proposed system is composed of input, process and output. The knowledge requir</w:t>
      </w:r>
      <w:r w:rsidR="00B43882">
        <w:rPr>
          <w:bCs/>
          <w:spacing w:val="20"/>
        </w:rPr>
        <w:t xml:space="preserve">ement is based on the Preschool </w:t>
      </w:r>
      <w:r w:rsidRPr="0091741B">
        <w:rPr>
          <w:bCs/>
          <w:spacing w:val="20"/>
        </w:rPr>
        <w:t xml:space="preserve">Curriculum of the researcher's client. The researchers will use web-based programming tools such as JavaScript, JQuery, and PHP for the programming languages and CSS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software requirements include Visual Studio Code, Xampp, and Adobe softwares such as Adobe Photoshop, Adobe Illustrator, and Adobe Animation. Visual Studio Code will be used as the main platform for coding. Xampp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In the process, Scrum agile methodology is a project management system that emphasizes iterative and gradual growth, with requirements and solutions emerging from cross-functional collaboration. According to an article written by Schwaber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The output, "</w:t>
      </w:r>
      <w:r w:rsidR="00602294" w:rsidRPr="00602294">
        <w:rPr>
          <w:bCs/>
          <w:color w:val="00B0F0"/>
          <w:spacing w:val="20"/>
        </w:rPr>
        <w:t>Online</w:t>
      </w:r>
      <w:r w:rsidRPr="0091741B">
        <w:rPr>
          <w:bCs/>
          <w:spacing w:val="20"/>
        </w:rPr>
        <w:t xml:space="preserve"> Computer Aided Instruction for </w:t>
      </w:r>
      <w:r w:rsidR="00602294" w:rsidRPr="00602294">
        <w:rPr>
          <w:bCs/>
          <w:color w:val="00B0F0"/>
          <w:spacing w:val="20"/>
        </w:rPr>
        <w:t>Public</w:t>
      </w:r>
      <w:r w:rsidR="00602294">
        <w:rPr>
          <w:bCs/>
          <w:spacing w:val="20"/>
        </w:rPr>
        <w:t xml:space="preserve"> </w:t>
      </w:r>
      <w:r w:rsidRPr="0091741B">
        <w:rPr>
          <w:bCs/>
          <w:spacing w:val="20"/>
        </w:rPr>
        <w:t>Preschool Students" will be obtained once the Input and Process are acquired. With this Input-Process-Output or IPO being completed, the 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learning. This will enable the researchers to gain further knowledge into developing education based systems for preschooler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e researchers aim to procure a solution to distance learning in order to keep the flow of learning constant. With a crisis much like the pandemic, a large majority of teachers within educational institutions will have difficulty shifting onto d</w:t>
      </w:r>
      <w:r w:rsidR="00602294">
        <w:rPr>
          <w:spacing w:val="20"/>
        </w:rPr>
        <w:t xml:space="preserve">igital platforms for teaching. </w:t>
      </w:r>
      <w:r w:rsidR="00602294" w:rsidRPr="00602294">
        <w:rPr>
          <w:color w:val="00B0F0"/>
          <w:spacing w:val="20"/>
        </w:rPr>
        <w:t>Preschool s</w:t>
      </w:r>
      <w:r w:rsidRPr="00602294">
        <w:rPr>
          <w:color w:val="00B0F0"/>
          <w:spacing w:val="20"/>
        </w:rPr>
        <w:t xml:space="preserve">tudents </w:t>
      </w:r>
      <w:r w:rsidRPr="008F266D">
        <w:rPr>
          <w:spacing w:val="20"/>
        </w:rPr>
        <w:t xml:space="preserve">will also be affected whose learning opportunities are hindered by such crises. To develop an alternative way of learning for </w:t>
      </w:r>
      <w:r w:rsidR="00602294" w:rsidRPr="00602294">
        <w:rPr>
          <w:color w:val="00B0F0"/>
          <w:spacing w:val="20"/>
        </w:rPr>
        <w:t>these students</w:t>
      </w:r>
      <w:r w:rsidRPr="008F266D">
        <w:rPr>
          <w:spacing w:val="20"/>
        </w:rPr>
        <w:t xml:space="preserve"> will be able to give solutions to the problems to be faced by the people this research is being done for.</w:t>
      </w:r>
    </w:p>
    <w:p w:rsidR="00995C1A" w:rsidRPr="008F266D" w:rsidRDefault="00995C1A" w:rsidP="0091741B">
      <w:pPr>
        <w:spacing w:line="360" w:lineRule="auto"/>
        <w:jc w:val="both"/>
        <w:rPr>
          <w:spacing w:val="20"/>
        </w:rPr>
      </w:pPr>
    </w:p>
    <w:p w:rsidR="0091741B" w:rsidRDefault="0091741B" w:rsidP="0091741B">
      <w:pPr>
        <w:spacing w:line="360" w:lineRule="auto"/>
        <w:jc w:val="both"/>
        <w:rPr>
          <w:spacing w:val="20"/>
        </w:rPr>
      </w:pPr>
      <w:r w:rsidRPr="008F266D">
        <w:rPr>
          <w:spacing w:val="20"/>
        </w:rPr>
        <w:tab/>
        <w:t>This study will hold great significance towards schools, teachers, students, parents, IT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w:t>
      </w:r>
      <w:r w:rsidR="00B43882">
        <w:rPr>
          <w:spacing w:val="20"/>
        </w:rPr>
        <w:t>he schools that offer preschool</w:t>
      </w:r>
      <w:r w:rsidRPr="008F266D">
        <w:rPr>
          <w:spacing w:val="20"/>
        </w:rPr>
        <w:t xml:space="preserve">education will gain a new alternative teaching mechanism for their preschool students. It will also diminish a significant amount of resources expended by their staff </w:t>
      </w:r>
      <w:r w:rsidRPr="008F266D">
        <w:rPr>
          <w:spacing w:val="20"/>
        </w:rPr>
        <w:lastRenderedPageBreak/>
        <w:t>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002F1A27">
        <w:rPr>
          <w:spacing w:val="20"/>
        </w:rPr>
        <w:t xml:space="preserve">. Teaching preschool </w:t>
      </w:r>
      <w:r w:rsidRPr="008F266D">
        <w:rPr>
          <w:spacing w:val="20"/>
        </w:rPr>
        <w:t>students based on the curriculum will be more accessible with interactive visual learning materials that can be accessed through the system. It will also not require physical materials for lessons as it c</w:t>
      </w:r>
      <w:r w:rsidR="002D7E8C">
        <w:rPr>
          <w:spacing w:val="20"/>
        </w:rPr>
        <w:t>an be updated within the system.</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With the system designed in a way that children can comprehend and interact with on their own, it will lessen the occurrence of parents continually having to teach their kids regarding their lessons. 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lastRenderedPageBreak/>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w:t>
      </w:r>
      <w:r w:rsidR="00A113D8" w:rsidRPr="00A113D8">
        <w:rPr>
          <w:color w:val="00B0F0"/>
          <w:spacing w:val="20"/>
        </w:rPr>
        <w:t>development</w:t>
      </w:r>
      <w:r w:rsidRPr="008F266D">
        <w:rPr>
          <w:spacing w:val="20"/>
        </w:rPr>
        <w:t xml:space="preserve"> of a</w:t>
      </w:r>
      <w:r w:rsidR="00A113D8">
        <w:rPr>
          <w:spacing w:val="20"/>
        </w:rPr>
        <w:t xml:space="preserve">n Online </w:t>
      </w:r>
      <w:r w:rsidRPr="008F266D">
        <w:rPr>
          <w:spacing w:val="20"/>
        </w:rPr>
        <w:t xml:space="preserve">Computer-Aided Instruction for </w:t>
      </w:r>
      <w:r w:rsidR="00A113D8" w:rsidRPr="00A113D8">
        <w:rPr>
          <w:color w:val="00B0F0"/>
          <w:spacing w:val="20"/>
        </w:rPr>
        <w:t>Public</w:t>
      </w:r>
      <w:r w:rsidR="00A113D8">
        <w:rPr>
          <w:spacing w:val="20"/>
        </w:rPr>
        <w:t xml:space="preserve"> </w:t>
      </w:r>
      <w:r w:rsidR="003046EC">
        <w:rPr>
          <w:spacing w:val="20"/>
        </w:rPr>
        <w:t>Preschool S</w:t>
      </w:r>
      <w:r w:rsidRPr="008F266D">
        <w:rPr>
          <w:spacing w:val="20"/>
        </w:rPr>
        <w:t xml:space="preserve">tudents here in Cabuyao. </w:t>
      </w:r>
      <w:r w:rsidR="00A113D8" w:rsidRPr="00A113D8">
        <w:rPr>
          <w:color w:val="00B0F0"/>
          <w:spacing w:val="20"/>
        </w:rPr>
        <w:t>The purpose of this study is to provide an online platform that uses interact</w:t>
      </w:r>
      <w:r w:rsidR="003046EC">
        <w:rPr>
          <w:color w:val="00B0F0"/>
          <w:spacing w:val="20"/>
        </w:rPr>
        <w:t xml:space="preserve">ive learning activities for the  </w:t>
      </w:r>
      <w:r w:rsidR="00A113D8" w:rsidRPr="00A113D8">
        <w:rPr>
          <w:color w:val="00B0F0"/>
          <w:spacing w:val="20"/>
        </w:rPr>
        <w:t>preschool</w:t>
      </w:r>
      <w:r w:rsidR="003046EC">
        <w:rPr>
          <w:color w:val="00B0F0"/>
          <w:spacing w:val="20"/>
        </w:rPr>
        <w:t>ers with ages ranging within two to five</w:t>
      </w:r>
      <w:r w:rsidRPr="008F266D">
        <w:rPr>
          <w:spacing w:val="20"/>
        </w:rPr>
        <w:t xml:space="preserve">. This will also help immerse the </w:t>
      </w:r>
      <w:r w:rsidR="004C7C6A" w:rsidRPr="004C7C6A">
        <w:rPr>
          <w:color w:val="00B0F0"/>
          <w:spacing w:val="20"/>
        </w:rPr>
        <w:t>students</w:t>
      </w:r>
      <w:r w:rsidRPr="008F266D">
        <w:rPr>
          <w:spacing w:val="20"/>
        </w:rPr>
        <w:t xml:space="preserve"> with their lessons with the use of interactive and straightforward aspects that they can easily navigate through with minimal provisions from their parents. Lastly, this study will also help </w:t>
      </w:r>
      <w:r w:rsidR="004C7C6A">
        <w:rPr>
          <w:spacing w:val="20"/>
        </w:rPr>
        <w:t>preschool students</w:t>
      </w:r>
      <w:r w:rsidRPr="008F266D">
        <w:rPr>
          <w:spacing w:val="20"/>
        </w:rPr>
        <w:t xml:space="preserve">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Default="00026DE6" w:rsidP="00026DE6">
      <w:pPr>
        <w:spacing w:line="360" w:lineRule="auto"/>
        <w:jc w:val="both"/>
        <w:rPr>
          <w:spacing w:val="20"/>
        </w:rPr>
      </w:pPr>
      <w:r w:rsidRPr="008F266D">
        <w:rPr>
          <w:b/>
          <w:spacing w:val="20"/>
        </w:rPr>
        <w:lastRenderedPageBreak/>
        <w:tab/>
      </w:r>
      <w:r w:rsidRPr="008F266D">
        <w:rPr>
          <w:spacing w:val="20"/>
        </w:rPr>
        <w:t xml:space="preserve">The </w:t>
      </w:r>
      <w:r w:rsidR="0028045F" w:rsidRPr="0028045F">
        <w:rPr>
          <w:color w:val="00B0F0"/>
          <w:spacing w:val="20"/>
        </w:rPr>
        <w:t>development</w:t>
      </w:r>
      <w:r w:rsidRPr="008F266D">
        <w:rPr>
          <w:spacing w:val="20"/>
        </w:rPr>
        <w:t xml:space="preserve"> of the system will be held in the City of Cabuyao. As a short background of the city, Cabuyao came from the word </w:t>
      </w:r>
      <w:r w:rsidRPr="008F266D">
        <w:rPr>
          <w:i/>
          <w:spacing w:val="20"/>
        </w:rPr>
        <w:t>"</w:t>
      </w:r>
      <w:r w:rsidRPr="008F266D">
        <w:rPr>
          <w:spacing w:val="20"/>
        </w:rPr>
        <w:t>Kabuyaw Tree</w:t>
      </w:r>
      <w:r w:rsidRPr="008F266D">
        <w:rPr>
          <w:i/>
          <w:spacing w:val="20"/>
        </w:rPr>
        <w:t>"</w:t>
      </w:r>
      <w:r w:rsidRPr="008F266D">
        <w:rPr>
          <w:spacing w:val="20"/>
        </w:rPr>
        <w:t xml:space="preserve"> which is common in primary and secondary forests throughout the Philippines and native to the archipelago [5]. The city of Cabuyao has a large number of schools based on the website of Department of Education Cabuyao. The said research will be ended approximately six months or more. 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For the </w:t>
      </w:r>
      <w:r w:rsidR="00E47694" w:rsidRPr="00E47694">
        <w:rPr>
          <w:color w:val="00B0F0"/>
          <w:spacing w:val="20"/>
        </w:rPr>
        <w:t>administrator</w:t>
      </w:r>
      <w:r w:rsidRPr="00E47694">
        <w:rPr>
          <w:color w:val="00B0F0"/>
          <w:spacing w:val="20"/>
        </w:rPr>
        <w:t>'s</w:t>
      </w:r>
      <w:r w:rsidRPr="008F266D">
        <w:rPr>
          <w:spacing w:val="20"/>
        </w:rPr>
        <w:t xml:space="preserve"> portal, </w:t>
      </w:r>
      <w:r w:rsidR="00E47694">
        <w:rPr>
          <w:color w:val="00B0F0"/>
          <w:spacing w:val="20"/>
        </w:rPr>
        <w:t>the management of the subjects for students</w:t>
      </w:r>
      <w:r w:rsidRPr="008F266D">
        <w:rPr>
          <w:spacing w:val="20"/>
        </w:rPr>
        <w:t xml:space="preserve"> is </w:t>
      </w:r>
      <w:r w:rsidR="00E47694">
        <w:rPr>
          <w:spacing w:val="20"/>
        </w:rPr>
        <w:t xml:space="preserve">present, which lets them modify </w:t>
      </w:r>
      <w:r w:rsidR="00E47694" w:rsidRPr="00E47694">
        <w:rPr>
          <w:color w:val="00B0F0"/>
          <w:spacing w:val="20"/>
        </w:rPr>
        <w:t>the subjects</w:t>
      </w:r>
      <w:r w:rsidR="004233E4">
        <w:rPr>
          <w:color w:val="00B0F0"/>
          <w:spacing w:val="20"/>
        </w:rPr>
        <w:t xml:space="preserve"> base</w:t>
      </w:r>
      <w:r w:rsidR="005471D8">
        <w:rPr>
          <w:color w:val="00B0F0"/>
          <w:spacing w:val="20"/>
        </w:rPr>
        <w:t>d on the curriculum for daycare students</w:t>
      </w:r>
      <w:r w:rsidR="004233E4">
        <w:rPr>
          <w:color w:val="00B0F0"/>
          <w:spacing w:val="20"/>
        </w:rPr>
        <w:t xml:space="preserve"> provided by the Department of Social Welfare and Development (DSWD)</w:t>
      </w:r>
      <w:r w:rsidRPr="00E47694">
        <w:rPr>
          <w:color w:val="00B0F0"/>
          <w:spacing w:val="20"/>
        </w:rPr>
        <w:t xml:space="preserve"> </w:t>
      </w:r>
      <w:r w:rsidRPr="008F266D">
        <w:rPr>
          <w:spacing w:val="20"/>
        </w:rPr>
        <w:t xml:space="preserve">that </w:t>
      </w:r>
      <w:r w:rsidRPr="00E47694">
        <w:rPr>
          <w:color w:val="00B0F0"/>
          <w:spacing w:val="20"/>
        </w:rPr>
        <w:t xml:space="preserve">the </w:t>
      </w:r>
      <w:r w:rsidR="00E47694" w:rsidRPr="00E47694">
        <w:rPr>
          <w:color w:val="00B0F0"/>
          <w:spacing w:val="20"/>
        </w:rPr>
        <w:t>students will have access to</w:t>
      </w:r>
      <w:r w:rsidRPr="008F266D">
        <w:rPr>
          <w:spacing w:val="20"/>
        </w:rPr>
        <w:t xml:space="preserve">. It allows for a dynamic way of adding new </w:t>
      </w:r>
      <w:r w:rsidR="00E47694" w:rsidRPr="00E47694">
        <w:rPr>
          <w:color w:val="00B0F0"/>
          <w:spacing w:val="20"/>
        </w:rPr>
        <w:t>subjects</w:t>
      </w:r>
      <w:r w:rsidRPr="008F266D">
        <w:rPr>
          <w:spacing w:val="20"/>
        </w:rPr>
        <w:t xml:space="preserve"> for the students to access, editing the currently existing </w:t>
      </w:r>
      <w:r w:rsidR="00E47694" w:rsidRPr="00E47694">
        <w:rPr>
          <w:color w:val="00B0F0"/>
          <w:spacing w:val="20"/>
        </w:rPr>
        <w:t>subjects</w:t>
      </w:r>
      <w:r w:rsidRPr="00E47694">
        <w:rPr>
          <w:color w:val="00B0F0"/>
          <w:spacing w:val="20"/>
        </w:rPr>
        <w:t xml:space="preserve"> </w:t>
      </w:r>
      <w:r w:rsidRPr="008F266D">
        <w:rPr>
          <w:spacing w:val="20"/>
        </w:rPr>
        <w:t xml:space="preserve">for possible revisions, and deleting </w:t>
      </w:r>
      <w:r w:rsidR="00E47694">
        <w:rPr>
          <w:color w:val="00B0F0"/>
          <w:spacing w:val="20"/>
        </w:rPr>
        <w:t>subjects</w:t>
      </w:r>
      <w:r w:rsidRPr="00E47694">
        <w:rPr>
          <w:color w:val="00B0F0"/>
          <w:spacing w:val="20"/>
        </w:rPr>
        <w:t xml:space="preserve"> </w:t>
      </w:r>
      <w:r w:rsidRPr="008F266D">
        <w:rPr>
          <w:spacing w:val="20"/>
        </w:rPr>
        <w:t xml:space="preserve">rendered obsolete due to certain circumstances. </w:t>
      </w:r>
      <w:r w:rsidR="00FB0D47" w:rsidRPr="00FB0D47">
        <w:rPr>
          <w:color w:val="00B0F0"/>
          <w:spacing w:val="20"/>
        </w:rPr>
        <w:t>They can also manage the topics within specific subjects which has the same functions as the subject management.</w:t>
      </w:r>
    </w:p>
    <w:p w:rsidR="00FB0D47" w:rsidRDefault="00FB0D47" w:rsidP="00026DE6">
      <w:pPr>
        <w:spacing w:line="360" w:lineRule="auto"/>
        <w:ind w:firstLine="720"/>
        <w:jc w:val="both"/>
        <w:rPr>
          <w:spacing w:val="20"/>
        </w:rPr>
      </w:pPr>
    </w:p>
    <w:p w:rsidR="00FB0D47" w:rsidRPr="00FB0D47" w:rsidRDefault="00FB0D47" w:rsidP="00026DE6">
      <w:pPr>
        <w:spacing w:line="360" w:lineRule="auto"/>
        <w:ind w:firstLine="720"/>
        <w:jc w:val="both"/>
        <w:rPr>
          <w:spacing w:val="20"/>
        </w:rPr>
      </w:pPr>
      <w:r w:rsidRPr="00FB0D47">
        <w:rPr>
          <w:color w:val="00B0F0"/>
          <w:spacing w:val="20"/>
        </w:rPr>
        <w:t>The administrator’s portal also allows for the management of the frequently asked questions and announcements to be posted in the system.</w:t>
      </w:r>
    </w:p>
    <w:p w:rsidR="00E47694" w:rsidRPr="008F266D" w:rsidRDefault="00E47694" w:rsidP="00026DE6">
      <w:pPr>
        <w:spacing w:line="360" w:lineRule="auto"/>
        <w:ind w:firstLine="720"/>
        <w:jc w:val="both"/>
        <w:rPr>
          <w:spacing w:val="20"/>
        </w:rPr>
      </w:pPr>
    </w:p>
    <w:p w:rsidR="000E120B" w:rsidRDefault="00026DE6" w:rsidP="00026DE6">
      <w:pPr>
        <w:spacing w:line="360" w:lineRule="auto"/>
        <w:ind w:firstLine="720"/>
        <w:jc w:val="both"/>
        <w:rPr>
          <w:spacing w:val="20"/>
        </w:rPr>
      </w:pPr>
      <w:r w:rsidRPr="008F266D">
        <w:rPr>
          <w:spacing w:val="20"/>
        </w:rPr>
        <w:t xml:space="preserve">Student management </w:t>
      </w:r>
      <w:r w:rsidR="00E47694" w:rsidRPr="00E47694">
        <w:rPr>
          <w:color w:val="00B0F0"/>
          <w:spacing w:val="20"/>
        </w:rPr>
        <w:t>subsystem</w:t>
      </w:r>
      <w:r w:rsidR="00E47694">
        <w:rPr>
          <w:spacing w:val="20"/>
        </w:rPr>
        <w:t xml:space="preserve"> </w:t>
      </w:r>
      <w:r w:rsidRPr="008F266D">
        <w:rPr>
          <w:spacing w:val="20"/>
        </w:rPr>
        <w:t xml:space="preserve">is a feature </w:t>
      </w:r>
      <w:r w:rsidR="00E47694">
        <w:rPr>
          <w:spacing w:val="20"/>
        </w:rPr>
        <w:t xml:space="preserve">that </w:t>
      </w:r>
      <w:r w:rsidR="00E47694" w:rsidRPr="00E47694">
        <w:rPr>
          <w:color w:val="00B0F0"/>
          <w:spacing w:val="20"/>
        </w:rPr>
        <w:t xml:space="preserve">will be </w:t>
      </w:r>
      <w:r w:rsidRPr="008F266D">
        <w:rPr>
          <w:spacing w:val="20"/>
        </w:rPr>
        <w:t xml:space="preserve">included in the </w:t>
      </w:r>
      <w:r w:rsidR="00E47694" w:rsidRPr="00E47694">
        <w:rPr>
          <w:color w:val="00B0F0"/>
          <w:spacing w:val="20"/>
        </w:rPr>
        <w:t>administrator</w:t>
      </w:r>
      <w:r w:rsidRPr="00E47694">
        <w:rPr>
          <w:color w:val="00B0F0"/>
          <w:spacing w:val="20"/>
        </w:rPr>
        <w:t>'s</w:t>
      </w:r>
      <w:r w:rsidR="00E47694" w:rsidRPr="00E47694">
        <w:rPr>
          <w:color w:val="00B0F0"/>
          <w:spacing w:val="20"/>
        </w:rPr>
        <w:t xml:space="preserve"> </w:t>
      </w:r>
      <w:r w:rsidRPr="008F266D">
        <w:rPr>
          <w:spacing w:val="20"/>
        </w:rPr>
        <w:t xml:space="preserve">portal wherein </w:t>
      </w:r>
      <w:r w:rsidR="000E120B" w:rsidRPr="000E120B">
        <w:rPr>
          <w:color w:val="00B0F0"/>
          <w:spacing w:val="20"/>
        </w:rPr>
        <w:t>the administrator can manage all the students information</w:t>
      </w:r>
      <w:r w:rsidR="000E120B">
        <w:rPr>
          <w:color w:val="00B0F0"/>
          <w:spacing w:val="20"/>
        </w:rPr>
        <w:t>.</w:t>
      </w:r>
      <w:r w:rsidR="000E120B">
        <w:rPr>
          <w:spacing w:val="20"/>
        </w:rPr>
        <w:t xml:space="preserve"> </w:t>
      </w:r>
    </w:p>
    <w:p w:rsidR="000E120B" w:rsidRDefault="000E120B" w:rsidP="00026DE6">
      <w:pPr>
        <w:spacing w:line="360" w:lineRule="auto"/>
        <w:ind w:firstLine="720"/>
        <w:jc w:val="both"/>
        <w:rPr>
          <w:color w:val="00B0F0"/>
          <w:spacing w:val="20"/>
        </w:rPr>
      </w:pPr>
      <w:r w:rsidRPr="0082628B">
        <w:rPr>
          <w:color w:val="00B0F0"/>
          <w:spacing w:val="20"/>
        </w:rPr>
        <w:lastRenderedPageBreak/>
        <w:t xml:space="preserve">The student management for the administrator allows for the </w:t>
      </w:r>
      <w:r w:rsidR="0082628B" w:rsidRPr="0082628B">
        <w:rPr>
          <w:color w:val="00B0F0"/>
          <w:spacing w:val="20"/>
        </w:rPr>
        <w:t>viewing and ed</w:t>
      </w:r>
      <w:r w:rsidR="005471D8">
        <w:rPr>
          <w:color w:val="00B0F0"/>
          <w:spacing w:val="20"/>
        </w:rPr>
        <w:t>iting the students’ information</w:t>
      </w:r>
      <w:r w:rsidR="0082628B" w:rsidRPr="0082628B">
        <w:rPr>
          <w:color w:val="00B0F0"/>
          <w:spacing w:val="20"/>
        </w:rPr>
        <w:t xml:space="preserve">. </w:t>
      </w:r>
      <w:r w:rsidR="00FB0D47">
        <w:rPr>
          <w:color w:val="00B0F0"/>
          <w:spacing w:val="20"/>
        </w:rPr>
        <w:t>A</w:t>
      </w:r>
      <w:r w:rsidR="0082628B" w:rsidRPr="0082628B">
        <w:rPr>
          <w:color w:val="00B0F0"/>
          <w:spacing w:val="20"/>
        </w:rPr>
        <w:t xml:space="preserve"> search</w:t>
      </w:r>
      <w:r w:rsidR="00FB0D47">
        <w:rPr>
          <w:color w:val="00B0F0"/>
          <w:spacing w:val="20"/>
        </w:rPr>
        <w:t xml:space="preserve"> feature can be used to search</w:t>
      </w:r>
      <w:r w:rsidR="0082628B" w:rsidRPr="0082628B">
        <w:rPr>
          <w:color w:val="00B0F0"/>
          <w:spacing w:val="20"/>
        </w:rPr>
        <w:t xml:space="preserve"> for a specific student </w:t>
      </w:r>
      <w:r w:rsidR="00FB0D47">
        <w:rPr>
          <w:color w:val="00B0F0"/>
          <w:spacing w:val="20"/>
        </w:rPr>
        <w:t>for</w:t>
      </w:r>
      <w:r w:rsidR="0082628B" w:rsidRPr="0082628B">
        <w:rPr>
          <w:color w:val="00B0F0"/>
          <w:spacing w:val="20"/>
        </w:rPr>
        <w:t xml:space="preserve"> easier navigatio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video room is also included in the </w:t>
      </w:r>
      <w:r w:rsidR="00FC20FD" w:rsidRPr="00FC20FD">
        <w:rPr>
          <w:color w:val="00B0F0"/>
          <w:spacing w:val="20"/>
        </w:rPr>
        <w:t>adminsitrator</w:t>
      </w:r>
      <w:r w:rsidRPr="00FC20FD">
        <w:rPr>
          <w:color w:val="00B0F0"/>
          <w:spacing w:val="20"/>
        </w:rPr>
        <w:t>’s</w:t>
      </w:r>
      <w:r w:rsidR="00FC20FD">
        <w:rPr>
          <w:spacing w:val="20"/>
        </w:rPr>
        <w:t xml:space="preserve"> portal wherein they can add</w:t>
      </w:r>
      <w:r w:rsidRPr="008F266D">
        <w:rPr>
          <w:spacing w:val="20"/>
        </w:rPr>
        <w:t xml:space="preserve"> educational video</w:t>
      </w:r>
      <w:r w:rsidR="00FC20FD">
        <w:rPr>
          <w:spacing w:val="20"/>
        </w:rPr>
        <w:t xml:space="preserve">s </w:t>
      </w:r>
      <w:r w:rsidRPr="008F266D">
        <w:rPr>
          <w:spacing w:val="20"/>
        </w:rPr>
        <w:t xml:space="preserve">categorized based on the lessons that </w:t>
      </w:r>
      <w:r w:rsidRPr="00FC20FD">
        <w:rPr>
          <w:color w:val="00B0F0"/>
          <w:spacing w:val="20"/>
        </w:rPr>
        <w:t>will</w:t>
      </w:r>
      <w:r w:rsidR="00FC20FD" w:rsidRPr="00FC20FD">
        <w:rPr>
          <w:color w:val="00B0F0"/>
          <w:spacing w:val="20"/>
        </w:rPr>
        <w:t xml:space="preserve"> be</w:t>
      </w:r>
      <w:r w:rsidRPr="00FC20FD">
        <w:rPr>
          <w:color w:val="00B0F0"/>
          <w:spacing w:val="20"/>
        </w:rPr>
        <w:t xml:space="preserve"> provide</w:t>
      </w:r>
      <w:r w:rsidR="00FC20FD" w:rsidRPr="00FC20FD">
        <w:rPr>
          <w:color w:val="00B0F0"/>
          <w:spacing w:val="20"/>
        </w:rPr>
        <w:t>d</w:t>
      </w:r>
      <w:r w:rsidRPr="008F266D">
        <w:rPr>
          <w:spacing w:val="20"/>
        </w:rPr>
        <w:t xml:space="preserve">. They can also </w:t>
      </w:r>
      <w:r w:rsidR="00FC20FD" w:rsidRPr="00FC20FD">
        <w:rPr>
          <w:color w:val="00B0F0"/>
          <w:spacing w:val="20"/>
        </w:rPr>
        <w:t>play the videos int their portal</w:t>
      </w:r>
      <w:r w:rsidR="00FC20FD">
        <w:rPr>
          <w:spacing w:val="20"/>
        </w:rPr>
        <w:t xml:space="preserve">, </w:t>
      </w:r>
      <w:r w:rsidRPr="008F266D">
        <w:rPr>
          <w:spacing w:val="20"/>
        </w:rPr>
        <w:t xml:space="preserve">delete </w:t>
      </w:r>
      <w:r w:rsidR="00FC20FD" w:rsidRPr="00FC20FD">
        <w:rPr>
          <w:color w:val="00B0F0"/>
          <w:spacing w:val="20"/>
        </w:rPr>
        <w:t>the uploaded</w:t>
      </w:r>
      <w:r w:rsidR="00FC20FD">
        <w:rPr>
          <w:spacing w:val="20"/>
        </w:rPr>
        <w:t xml:space="preserve"> </w:t>
      </w:r>
      <w:r w:rsidRPr="008F266D">
        <w:rPr>
          <w:spacing w:val="20"/>
        </w:rPr>
        <w:t>videos or edit the details of the videos.</w:t>
      </w:r>
      <w:r w:rsidR="00FC20FD">
        <w:rPr>
          <w:spacing w:val="20"/>
        </w:rPr>
        <w:t xml:space="preserve"> </w:t>
      </w:r>
      <w:r w:rsidR="00FC20FD" w:rsidRPr="00FC20FD">
        <w:rPr>
          <w:color w:val="00B0F0"/>
          <w:spacing w:val="20"/>
        </w:rPr>
        <w:t>A search feature using keywords or categories will also be present for easier navigation.</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w:t>
      </w:r>
      <w:r w:rsidR="00FB0D47" w:rsidRPr="00FB0D47">
        <w:rPr>
          <w:color w:val="00B0F0"/>
          <w:spacing w:val="20"/>
        </w:rPr>
        <w:t>administrator</w:t>
      </w:r>
      <w:r w:rsidRPr="00FB0D47">
        <w:rPr>
          <w:color w:val="00B0F0"/>
          <w:spacing w:val="20"/>
        </w:rPr>
        <w:t>'s</w:t>
      </w:r>
      <w:r w:rsidRPr="008F266D">
        <w:rPr>
          <w:spacing w:val="20"/>
        </w:rPr>
        <w:t xml:space="preserve"> portal wherein the </w:t>
      </w:r>
      <w:r w:rsidR="00FB0D47" w:rsidRPr="00FB0D47">
        <w:rPr>
          <w:color w:val="00B0F0"/>
          <w:spacing w:val="20"/>
        </w:rPr>
        <w:t>administrators</w:t>
      </w:r>
      <w:r w:rsidRPr="008F266D">
        <w:rPr>
          <w:spacing w:val="20"/>
        </w:rPr>
        <w:t xml:space="preserve"> will be able to send messages to the parent's portal 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w:t>
      </w:r>
      <w:r w:rsidRPr="00FF5CD9">
        <w:rPr>
          <w:color w:val="00B0F0"/>
          <w:spacing w:val="20"/>
        </w:rPr>
        <w:t>to</w:t>
      </w:r>
      <w:r w:rsidR="00FF5CD9" w:rsidRPr="00FF5CD9">
        <w:rPr>
          <w:color w:val="00B0F0"/>
          <w:spacing w:val="20"/>
        </w:rPr>
        <w:t xml:space="preserve"> create multiple student profiles for their children whom they will allow to use the system. It also allows the parents to</w:t>
      </w:r>
      <w:r w:rsidR="00FF5CD9">
        <w:rPr>
          <w:spacing w:val="20"/>
        </w:rPr>
        <w:t xml:space="preserve"> </w:t>
      </w:r>
      <w:r w:rsidRPr="008F266D">
        <w:rPr>
          <w:spacing w:val="20"/>
        </w:rPr>
        <w:t xml:space="preserve"> modify the personal information for possible corrections</w:t>
      </w:r>
      <w:r w:rsidR="00FF5CD9">
        <w:rPr>
          <w:spacing w:val="20"/>
        </w:rPr>
        <w:t xml:space="preserve"> in the </w:t>
      </w:r>
      <w:r w:rsidR="00FF5CD9" w:rsidRPr="00FF5CD9">
        <w:rPr>
          <w:color w:val="00B0F0"/>
          <w:spacing w:val="20"/>
        </w:rPr>
        <w:t>profile creation</w:t>
      </w:r>
      <w:r w:rsidRPr="008F266D">
        <w:rPr>
          <w:spacing w:val="20"/>
        </w:rPr>
        <w:t xml:space="preserve">. Since discrepancies with the student information being a possibility, the same feature is present in the </w:t>
      </w:r>
      <w:r w:rsidR="00FB0D47" w:rsidRPr="00FB0D47">
        <w:rPr>
          <w:color w:val="00B0F0"/>
          <w:spacing w:val="20"/>
        </w:rPr>
        <w:t>administrator</w:t>
      </w:r>
      <w:r w:rsidRPr="00FB0D47">
        <w:rPr>
          <w:color w:val="00B0F0"/>
          <w:spacing w:val="20"/>
        </w:rPr>
        <w:t>'s</w:t>
      </w:r>
      <w:r w:rsidRPr="008F266D">
        <w:rPr>
          <w:spacing w:val="20"/>
        </w:rPr>
        <w:t xml:space="preserve"> section enabling them to edit the information in cases that the parent's input is incorrect. Viewing the student progress reports is also a feature in which the parents are able to </w:t>
      </w:r>
      <w:r w:rsidRPr="00FB0D47">
        <w:rPr>
          <w:color w:val="00B0F0"/>
          <w:spacing w:val="20"/>
        </w:rPr>
        <w:t xml:space="preserve">view </w:t>
      </w:r>
      <w:r w:rsidR="00A23E02">
        <w:rPr>
          <w:color w:val="00B0F0"/>
          <w:spacing w:val="20"/>
        </w:rPr>
        <w:t xml:space="preserve">the daily activity reports that contains the </w:t>
      </w:r>
      <w:r w:rsidR="00A23E02">
        <w:rPr>
          <w:color w:val="00B0F0"/>
          <w:spacing w:val="20"/>
        </w:rPr>
        <w:lastRenderedPageBreak/>
        <w:t>activities done in a day and weekly activity reports that encompasses all the activities done within a week to keep track of</w:t>
      </w:r>
      <w:r w:rsidR="00FB0D47" w:rsidRPr="00FB0D47">
        <w:rPr>
          <w:color w:val="00B0F0"/>
          <w:spacing w:val="20"/>
        </w:rPr>
        <w:t xml:space="preserve"> </w:t>
      </w:r>
      <w:r w:rsidR="00A23E02">
        <w:rPr>
          <w:color w:val="00B0F0"/>
          <w:spacing w:val="20"/>
        </w:rPr>
        <w:t>their child’s progress</w:t>
      </w:r>
      <w:bookmarkStart w:id="0" w:name="_GoBack"/>
      <w:bookmarkEnd w:id="0"/>
      <w:r w:rsidR="00FB0D47" w:rsidRPr="00FB0D47">
        <w:rPr>
          <w:color w:val="00B0F0"/>
          <w:spacing w:val="20"/>
        </w:rPr>
        <w:t>.</w:t>
      </w:r>
      <w:r w:rsidRPr="00FB0D47">
        <w:rPr>
          <w:color w:val="00B0F0"/>
          <w:spacing w:val="20"/>
        </w:rPr>
        <w:t xml:space="preserve"> </w:t>
      </w:r>
    </w:p>
    <w:p w:rsidR="00026DE6" w:rsidRDefault="00026DE6" w:rsidP="00FB0D47">
      <w:pPr>
        <w:spacing w:line="360" w:lineRule="auto"/>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w:t>
      </w:r>
      <w:r w:rsidR="00BE0C4D" w:rsidRPr="00BE0C4D">
        <w:rPr>
          <w:color w:val="00B0F0"/>
          <w:spacing w:val="20"/>
        </w:rPr>
        <w:t>administrator</w:t>
      </w:r>
      <w:r w:rsidRPr="008F266D">
        <w:rPr>
          <w:spacing w:val="20"/>
        </w:rPr>
        <w:t xml:space="preserve"> about their possible concerns or feedback. It also allows them to receive announcements or about upcoming tasks and assessments posted by the </w:t>
      </w:r>
      <w:r w:rsidR="00BE0C4D" w:rsidRPr="00BE0C4D">
        <w:rPr>
          <w:color w:val="00B0F0"/>
          <w:spacing w:val="20"/>
        </w:rPr>
        <w:t>administrators</w:t>
      </w:r>
      <w:r w:rsidRPr="008F266D">
        <w:rPr>
          <w:spacing w:val="20"/>
        </w:rPr>
        <w:t xml:space="preserve">. </w:t>
      </w:r>
    </w:p>
    <w:p w:rsidR="00BE0C4D" w:rsidRPr="008F266D" w:rsidRDefault="00BE0C4D"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s for the students, there is a dedicated hom</w:t>
      </w:r>
      <w:r w:rsidR="00A67C88">
        <w:rPr>
          <w:spacing w:val="20"/>
        </w:rPr>
        <w:t xml:space="preserve">epage that they can access after </w:t>
      </w:r>
      <w:r w:rsidR="00A67C88" w:rsidRPr="00A67C88">
        <w:rPr>
          <w:color w:val="00B0F0"/>
          <w:spacing w:val="20"/>
        </w:rPr>
        <w:t>the parent</w:t>
      </w:r>
      <w:r w:rsidRPr="008F266D">
        <w:rPr>
          <w:spacing w:val="20"/>
        </w:rPr>
        <w:t xml:space="preserve"> </w:t>
      </w:r>
      <w:r w:rsidR="005471D8" w:rsidRPr="005471D8">
        <w:rPr>
          <w:color w:val="00B0F0"/>
          <w:spacing w:val="20"/>
        </w:rPr>
        <w:t>s</w:t>
      </w:r>
      <w:r w:rsidR="00A67C88">
        <w:rPr>
          <w:color w:val="00B0F0"/>
          <w:spacing w:val="20"/>
        </w:rPr>
        <w:t>elects the</w:t>
      </w:r>
      <w:r w:rsidR="005471D8" w:rsidRPr="005471D8">
        <w:rPr>
          <w:color w:val="00B0F0"/>
          <w:spacing w:val="20"/>
        </w:rPr>
        <w:t xml:space="preserve"> student profile</w:t>
      </w:r>
      <w:r w:rsidR="00A67C88">
        <w:rPr>
          <w:color w:val="00B0F0"/>
          <w:spacing w:val="20"/>
        </w:rPr>
        <w:t xml:space="preserve"> corresponding to their child</w:t>
      </w:r>
      <w:r w:rsidRPr="005471D8">
        <w:rPr>
          <w:color w:val="00B0F0"/>
          <w:spacing w:val="20"/>
        </w:rPr>
        <w:t xml:space="preserve"> </w:t>
      </w:r>
      <w:r w:rsidR="00A67C88" w:rsidRPr="00A67C88">
        <w:rPr>
          <w:color w:val="00B0F0"/>
          <w:spacing w:val="20"/>
        </w:rPr>
        <w:t>enabling them</w:t>
      </w:r>
      <w:r w:rsidRPr="00A67C88">
        <w:rPr>
          <w:color w:val="00B0F0"/>
          <w:spacing w:val="20"/>
        </w:rPr>
        <w:t xml:space="preserve"> </w:t>
      </w:r>
      <w:r w:rsidRPr="008F266D">
        <w:rPr>
          <w:spacing w:val="20"/>
        </w:rPr>
        <w:t xml:space="preserve">to enter the page. The home page is comprised of multiple subjects they </w:t>
      </w:r>
      <w:r w:rsidR="00BE0C4D" w:rsidRPr="00BE0C4D">
        <w:rPr>
          <w:color w:val="00B0F0"/>
          <w:spacing w:val="20"/>
        </w:rPr>
        <w:t>can access</w:t>
      </w:r>
      <w:r w:rsidRPr="00BE0C4D">
        <w:rPr>
          <w:color w:val="00B0F0"/>
          <w:spacing w:val="20"/>
        </w:rPr>
        <w:t xml:space="preserve"> </w:t>
      </w:r>
      <w:r w:rsidRPr="008F266D">
        <w:rPr>
          <w:spacing w:val="20"/>
        </w:rPr>
        <w:t>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w:t>
      </w:r>
      <w:r w:rsidR="00435BAE">
        <w:rPr>
          <w:spacing w:val="20"/>
        </w:rPr>
        <w:t xml:space="preserve">gh </w:t>
      </w:r>
      <w:r w:rsidR="00ED6DD4" w:rsidRPr="00ED6DD4">
        <w:rPr>
          <w:color w:val="00B0F0"/>
          <w:spacing w:val="20"/>
        </w:rPr>
        <w:t>their</w:t>
      </w:r>
      <w:r w:rsidR="00435BAE">
        <w:rPr>
          <w:spacing w:val="20"/>
        </w:rPr>
        <w:t xml:space="preserve"> </w:t>
      </w:r>
      <w:r w:rsidR="00435BAE" w:rsidRPr="00435BAE">
        <w:rPr>
          <w:color w:val="00B0F0"/>
          <w:spacing w:val="20"/>
        </w:rPr>
        <w:t>subject</w:t>
      </w:r>
      <w:r w:rsidR="00ED6DD4" w:rsidRPr="00ED6DD4">
        <w:rPr>
          <w:color w:val="00B0F0"/>
          <w:spacing w:val="20"/>
        </w:rPr>
        <w:t>s</w:t>
      </w:r>
      <w:r w:rsidR="00435BAE">
        <w:rPr>
          <w:spacing w:val="20"/>
        </w:rPr>
        <w:t xml:space="preserve"> </w:t>
      </w:r>
      <w:r w:rsidR="00435BAE" w:rsidRPr="00435BAE">
        <w:rPr>
          <w:color w:val="00B0F0"/>
          <w:spacing w:val="20"/>
        </w:rPr>
        <w:t>wherein they can engage with learning activities</w:t>
      </w:r>
      <w:r w:rsidRPr="008F266D">
        <w:rPr>
          <w:spacing w:val="20"/>
        </w:rPr>
        <w:t xml:space="preserv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lastRenderedPageBreak/>
        <w:t>The students will also have access to a game room. This feature will contain minigames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n assessment page is also present under each subject which will be posted by the </w:t>
      </w:r>
      <w:r w:rsidR="00BE0C4D" w:rsidRPr="00BE0C4D">
        <w:rPr>
          <w:color w:val="00B0F0"/>
          <w:spacing w:val="20"/>
        </w:rPr>
        <w:t>administrato</w:t>
      </w:r>
      <w:r w:rsidRPr="00BE0C4D">
        <w:rPr>
          <w:color w:val="00B0F0"/>
          <w:spacing w:val="20"/>
        </w:rPr>
        <w:t>rs</w:t>
      </w:r>
      <w:r w:rsidRPr="008F266D">
        <w:rPr>
          <w:spacing w:val="20"/>
        </w:rPr>
        <w:t>. These contain graded assessments that 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CSS, JavaScript, Laravel,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CSS (Cascading Style Sheets) is a tool that will be used to specify how HTML elements should be presented in a browser. CSS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 xml:space="preserve">JavaScript, on the other hand, is a web development scripting or programming language. JavaScript will be used to add complex features </w:t>
      </w:r>
      <w:r w:rsidRPr="008F266D">
        <w:rPr>
          <w:spacing w:val="20"/>
        </w:rPr>
        <w:lastRenderedPageBreak/>
        <w:t>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Laravel is an open-source PHP framework that is both sturdy and simple to use. It adheres to the model-view-controller design pattern. Laravel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Bootstrap is a CSS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w:t>
      </w:r>
      <w:r w:rsidR="002D7E8C" w:rsidRPr="002D7E8C">
        <w:rPr>
          <w:color w:val="00B0F0"/>
          <w:spacing w:val="20"/>
        </w:rPr>
        <w:t xml:space="preserve">the children without the supervision of </w:t>
      </w:r>
      <w:r w:rsidRPr="002D7E8C">
        <w:rPr>
          <w:color w:val="00B0F0"/>
          <w:spacing w:val="20"/>
        </w:rPr>
        <w:t>teachers</w:t>
      </w:r>
      <w:r w:rsidRPr="008F266D">
        <w:rPr>
          <w:spacing w:val="20"/>
        </w:rPr>
        <w:t>.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2D7E8C" w:rsidP="00026DE6">
      <w:pPr>
        <w:spacing w:line="360" w:lineRule="auto"/>
        <w:jc w:val="both"/>
        <w:rPr>
          <w:spacing w:val="20"/>
        </w:rPr>
      </w:pPr>
      <w:r>
        <w:rPr>
          <w:spacing w:val="20"/>
        </w:rPr>
        <w:tab/>
        <w:t>Web Developers</w:t>
      </w:r>
      <w:r w:rsidR="00F175FF">
        <w:rPr>
          <w:spacing w:val="20"/>
        </w:rPr>
        <w:t xml:space="preserve"> </w:t>
      </w:r>
      <w:r w:rsidR="00F175FF" w:rsidRPr="00F175FF">
        <w:rPr>
          <w:color w:val="00B0F0"/>
          <w:spacing w:val="20"/>
        </w:rPr>
        <w:t>as well as Teachers</w:t>
      </w:r>
      <w:r w:rsidRPr="00F175FF">
        <w:rPr>
          <w:color w:val="00B0F0"/>
          <w:spacing w:val="20"/>
        </w:rPr>
        <w:t xml:space="preserve"> </w:t>
      </w:r>
      <w:r w:rsidR="00026DE6" w:rsidRPr="00F175FF">
        <w:rPr>
          <w:color w:val="00B0F0"/>
          <w:spacing w:val="20"/>
        </w:rPr>
        <w:t xml:space="preserve">and Parents </w:t>
      </w:r>
      <w:r w:rsidR="00026DE6" w:rsidRPr="008F266D">
        <w:rPr>
          <w:spacing w:val="20"/>
        </w:rPr>
        <w:t xml:space="preserve">will be the important evaluators of the proposed system. The two evaluators will be tasked to evaluate the proposed system. The evaluators may differ in their proficiency in using such systems which will possibly produce </w:t>
      </w:r>
      <w:r w:rsidR="00026DE6" w:rsidRPr="008F266D">
        <w:rPr>
          <w:spacing w:val="20"/>
        </w:rPr>
        <w:lastRenderedPageBreak/>
        <w:t xml:space="preserve">different outcomes. The Web developer must be a graduate of Bachelor of Science in Information Technology (BSIT) and have at least five years of experience in web development area and will evaluate the system in terms of capability, accessibility, and maintainability. On the other hand, the </w:t>
      </w:r>
      <w:r w:rsidR="00F175FF" w:rsidRPr="00F175FF">
        <w:rPr>
          <w:color w:val="00B0F0"/>
          <w:spacing w:val="20"/>
        </w:rPr>
        <w:t xml:space="preserve">teachers and </w:t>
      </w:r>
      <w:r w:rsidR="00026DE6" w:rsidRPr="00F175FF">
        <w:rPr>
          <w:color w:val="00B0F0"/>
          <w:spacing w:val="20"/>
        </w:rPr>
        <w:t>parent</w:t>
      </w:r>
      <w:r w:rsidRPr="00F175FF">
        <w:rPr>
          <w:color w:val="00B0F0"/>
          <w:spacing w:val="20"/>
        </w:rPr>
        <w:t>s</w:t>
      </w:r>
      <w:r w:rsidR="00026DE6" w:rsidRPr="00F175FF">
        <w:rPr>
          <w:color w:val="00B0F0"/>
          <w:spacing w:val="20"/>
        </w:rPr>
        <w:t xml:space="preserve"> </w:t>
      </w:r>
      <w:r w:rsidR="00026DE6" w:rsidRPr="008F266D">
        <w:rPr>
          <w:spacing w:val="20"/>
        </w:rPr>
        <w:t xml:space="preserve">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 xml:space="preserve">Lastly, there will be limitations in development of this proposed system. The researchers </w:t>
      </w:r>
      <w:r w:rsidR="00AD1408">
        <w:rPr>
          <w:spacing w:val="20"/>
        </w:rPr>
        <w:t xml:space="preserve">are </w:t>
      </w:r>
      <w:r w:rsidR="00AD1408" w:rsidRPr="00AD1408">
        <w:rPr>
          <w:color w:val="00B0F0"/>
          <w:spacing w:val="20"/>
        </w:rPr>
        <w:t>limited to using a curriculum provided by the Department of Social welfare and Development (DSWD) for preschool students in daycares</w:t>
      </w:r>
      <w:r w:rsidRPr="008F266D">
        <w:rPr>
          <w:spacing w:val="20"/>
        </w:rPr>
        <w:t xml:space="preserve">. The learning materials </w:t>
      </w:r>
      <w:r w:rsidR="002D7E8C" w:rsidRPr="002D7E8C">
        <w:rPr>
          <w:color w:val="00B0F0"/>
          <w:spacing w:val="20"/>
        </w:rPr>
        <w:t xml:space="preserve">to be </w:t>
      </w:r>
      <w:r w:rsidRPr="002D7E8C">
        <w:rPr>
          <w:color w:val="00B0F0"/>
          <w:spacing w:val="20"/>
        </w:rPr>
        <w:t xml:space="preserve">used in this </w:t>
      </w:r>
      <w:r w:rsidR="00576772">
        <w:rPr>
          <w:color w:val="00B0F0"/>
          <w:spacing w:val="20"/>
        </w:rPr>
        <w:t>will be based</w:t>
      </w:r>
      <w:r w:rsidRPr="002D7E8C">
        <w:rPr>
          <w:color w:val="00B0F0"/>
          <w:spacing w:val="20"/>
        </w:rPr>
        <w:t xml:space="preserve"> </w:t>
      </w:r>
      <w:r w:rsidR="00576772">
        <w:rPr>
          <w:color w:val="00B0F0"/>
          <w:spacing w:val="20"/>
        </w:rPr>
        <w:t>on the</w:t>
      </w:r>
      <w:r w:rsidR="002D7E8C" w:rsidRPr="002D7E8C">
        <w:rPr>
          <w:color w:val="00B0F0"/>
          <w:spacing w:val="20"/>
        </w:rPr>
        <w:t xml:space="preserve"> </w:t>
      </w:r>
      <w:r w:rsidR="00576772">
        <w:rPr>
          <w:color w:val="00B0F0"/>
          <w:spacing w:val="20"/>
        </w:rPr>
        <w:t xml:space="preserve">mentioned </w:t>
      </w:r>
      <w:r w:rsidR="002D7E8C" w:rsidRPr="002D7E8C">
        <w:rPr>
          <w:color w:val="00B0F0"/>
          <w:spacing w:val="20"/>
        </w:rPr>
        <w:t>curriculum catered to public preschool students</w:t>
      </w:r>
      <w:r w:rsidRPr="008F266D">
        <w:rPr>
          <w:spacing w:val="20"/>
        </w:rPr>
        <w:t>.</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r w:rsidRPr="008F266D">
              <w:rPr>
                <w:spacing w:val="20"/>
              </w:rPr>
              <w:t>refers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r w:rsidRPr="008F266D">
              <w:rPr>
                <w:spacing w:val="20"/>
              </w:rPr>
              <w:t>is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r w:rsidRPr="008F266D">
              <w:rPr>
                <w:spacing w:val="20"/>
              </w:rPr>
              <w:t>a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lastRenderedPageBreak/>
              <w:t>Assessment tasks</w:t>
            </w:r>
          </w:p>
        </w:tc>
        <w:tc>
          <w:tcPr>
            <w:tcW w:w="5377" w:type="dxa"/>
          </w:tcPr>
          <w:p w:rsidR="00E05580" w:rsidRDefault="00E05580" w:rsidP="0091741B">
            <w:pPr>
              <w:spacing w:line="360" w:lineRule="auto"/>
              <w:rPr>
                <w:spacing w:val="20"/>
              </w:rPr>
            </w:pPr>
            <w:r w:rsidRPr="008F266D">
              <w:rPr>
                <w:spacing w:val="20"/>
              </w:rPr>
              <w:t>ar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r w:rsidRPr="008F266D">
              <w:rPr>
                <w:spacing w:val="20"/>
              </w:rPr>
              <w:t>are interactive tasks that keeps the students engaged with the content being taught.</w:t>
            </w:r>
          </w:p>
          <w:p w:rsidR="00E05580" w:rsidRDefault="00E05580" w:rsidP="0091741B">
            <w:pPr>
              <w:spacing w:line="360" w:lineRule="auto"/>
              <w:rPr>
                <w:b/>
                <w:bCs/>
                <w:spacing w:val="20"/>
              </w:rPr>
            </w:pPr>
          </w:p>
        </w:tc>
      </w:tr>
      <w:tr w:rsidR="00C31687" w:rsidTr="00E05580">
        <w:tc>
          <w:tcPr>
            <w:tcW w:w="2970" w:type="dxa"/>
          </w:tcPr>
          <w:p w:rsidR="00C31687" w:rsidRDefault="00C31687" w:rsidP="0091741B">
            <w:pPr>
              <w:spacing w:line="360" w:lineRule="auto"/>
              <w:rPr>
                <w:b/>
                <w:spacing w:val="20"/>
              </w:rPr>
            </w:pPr>
            <w:r>
              <w:rPr>
                <w:b/>
                <w:spacing w:val="20"/>
              </w:rPr>
              <w:t>Portability</w:t>
            </w:r>
          </w:p>
          <w:p w:rsidR="00C31687" w:rsidRPr="00C31687" w:rsidRDefault="00C31687" w:rsidP="0091741B">
            <w:pPr>
              <w:spacing w:line="360" w:lineRule="auto"/>
              <w:rPr>
                <w:b/>
                <w:spacing w:val="20"/>
              </w:rPr>
            </w:pPr>
          </w:p>
        </w:tc>
        <w:tc>
          <w:tcPr>
            <w:tcW w:w="5377" w:type="dxa"/>
          </w:tcPr>
          <w:p w:rsidR="00C31687" w:rsidRDefault="00C31687" w:rsidP="00E05580">
            <w:pPr>
              <w:spacing w:line="360" w:lineRule="auto"/>
              <w:rPr>
                <w:spacing w:val="20"/>
              </w:rPr>
            </w:pPr>
            <w:r w:rsidRPr="00C31687">
              <w:rPr>
                <w:spacing w:val="20"/>
              </w:rPr>
              <w:t>the ability of software to be transferred from one machine or system to another.</w:t>
            </w:r>
          </w:p>
          <w:p w:rsidR="00C31687" w:rsidRPr="008F266D" w:rsidRDefault="00C31687" w:rsidP="00E05580">
            <w:pPr>
              <w:spacing w:line="360" w:lineRule="auto"/>
              <w:rPr>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r w:rsidRPr="00701D9A">
              <w:rPr>
                <w:spacing w:val="20"/>
              </w:rPr>
              <w:t>is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t>Sprint backlog</w:t>
            </w:r>
          </w:p>
        </w:tc>
        <w:tc>
          <w:tcPr>
            <w:tcW w:w="5377" w:type="dxa"/>
          </w:tcPr>
          <w:p w:rsidR="00E05580" w:rsidRDefault="00E05580" w:rsidP="0091741B">
            <w:pPr>
              <w:spacing w:line="360" w:lineRule="auto"/>
              <w:rPr>
                <w:spacing w:val="20"/>
              </w:rPr>
            </w:pPr>
            <w:r>
              <w:rPr>
                <w:spacing w:val="20"/>
              </w:rPr>
              <w:t>i</w:t>
            </w:r>
            <w:r w:rsidRPr="00701D9A">
              <w:rPr>
                <w:spacing w:val="20"/>
              </w:rPr>
              <w:t>t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r w:rsidRPr="00701D9A">
              <w:rPr>
                <w:spacing w:val="20"/>
              </w:rPr>
              <w:t>is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r w:rsidRPr="00701D9A">
              <w:rPr>
                <w:spacing w:val="20"/>
              </w:rPr>
              <w:t>is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lastRenderedPageBreak/>
              <w:t>Sprint review</w:t>
            </w:r>
          </w:p>
        </w:tc>
        <w:tc>
          <w:tcPr>
            <w:tcW w:w="5377" w:type="dxa"/>
          </w:tcPr>
          <w:p w:rsidR="00E05580" w:rsidRDefault="00E05580" w:rsidP="0091741B">
            <w:pPr>
              <w:spacing w:line="360" w:lineRule="auto"/>
              <w:rPr>
                <w:spacing w:val="20"/>
              </w:rPr>
            </w:pPr>
            <w:r w:rsidRPr="00701D9A">
              <w:rPr>
                <w:spacing w:val="20"/>
              </w:rPr>
              <w:t>its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r w:rsidRPr="00701D9A">
              <w:rPr>
                <w:spacing w:val="20"/>
              </w:rPr>
              <w:t>its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r w:rsidRPr="00701D9A">
              <w:rPr>
                <w:spacing w:val="20"/>
              </w:rPr>
              <w:t>its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r w:rsidR="003144AD" w:rsidTr="00E05580">
        <w:trPr>
          <w:trHeight w:val="96"/>
        </w:trPr>
        <w:tc>
          <w:tcPr>
            <w:tcW w:w="2970" w:type="dxa"/>
          </w:tcPr>
          <w:p w:rsidR="003144AD" w:rsidRPr="00701D9A" w:rsidRDefault="003144AD" w:rsidP="0091741B">
            <w:pPr>
              <w:spacing w:line="360" w:lineRule="auto"/>
              <w:rPr>
                <w:b/>
                <w:spacing w:val="20"/>
              </w:rPr>
            </w:pPr>
            <w:r>
              <w:rPr>
                <w:b/>
                <w:spacing w:val="20"/>
              </w:rPr>
              <w:t>Preschoolers</w:t>
            </w:r>
          </w:p>
        </w:tc>
        <w:tc>
          <w:tcPr>
            <w:tcW w:w="5377" w:type="dxa"/>
          </w:tcPr>
          <w:p w:rsidR="003144AD" w:rsidRPr="00701D9A" w:rsidRDefault="003144AD" w:rsidP="00E05580">
            <w:pPr>
              <w:spacing w:line="360" w:lineRule="auto"/>
              <w:rPr>
                <w:spacing w:val="20"/>
              </w:rPr>
            </w:pPr>
            <w:r>
              <w:rPr>
                <w:spacing w:val="20"/>
              </w:rPr>
              <w:t>Children ranging from ages 3 to 5 years old.</w:t>
            </w: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1BC9" w:rsidRDefault="00961BC9" w:rsidP="00266083">
      <w:r>
        <w:separator/>
      </w:r>
    </w:p>
  </w:endnote>
  <w:endnote w:type="continuationSeparator" w:id="0">
    <w:p w:rsidR="00961BC9" w:rsidRDefault="00961BC9"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r>
                              <w:rPr>
                                <w:rFonts w:ascii="Old English Text MT" w:hAnsi="Old English Text MT"/>
                                <w:color w:val="00B050"/>
                                <w:sz w:val="56"/>
                                <w:szCs w:val="56"/>
                              </w:rPr>
                              <w:t>Pamantasan ng Cabuyao</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1BC9" w:rsidRDefault="00961BC9" w:rsidP="00266083">
      <w:r>
        <w:separator/>
      </w:r>
    </w:p>
  </w:footnote>
  <w:footnote w:type="continuationSeparator" w:id="0">
    <w:p w:rsidR="00961BC9" w:rsidRDefault="00961BC9" w:rsidP="002660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A23E02">
                                <w:rPr>
                                  <w:rFonts w:ascii="Arial" w:hAnsi="Arial" w:cs="Arial"/>
                                  <w:b/>
                                  <w:noProof/>
                                  <w:color w:val="00B050"/>
                                </w:rPr>
                                <w:t>19</w:t>
                              </w:r>
                              <w:r w:rsidRPr="0011187E">
                                <w:rPr>
                                  <w:rFonts w:ascii="Arial" w:hAnsi="Arial" w:cs="Arial"/>
                                  <w:b/>
                                  <w:noProof/>
                                  <w:color w:val="00B050"/>
                                </w:rPr>
                                <w:fldChar w:fldCharType="end"/>
                              </w:r>
                            </w:p>
                            <w:p w:rsidR="00015469" w:rsidRDefault="00961BC9">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A23E02">
                          <w:rPr>
                            <w:rFonts w:ascii="Arial" w:hAnsi="Arial" w:cs="Arial"/>
                            <w:b/>
                            <w:noProof/>
                            <w:color w:val="00B050"/>
                          </w:rPr>
                          <w:t>19</w:t>
                        </w:r>
                        <w:r w:rsidRPr="0011187E">
                          <w:rPr>
                            <w:rFonts w:ascii="Arial" w:hAnsi="Arial" w:cs="Arial"/>
                            <w:b/>
                            <w:noProof/>
                            <w:color w:val="00B050"/>
                          </w:rPr>
                          <w:fldChar w:fldCharType="end"/>
                        </w:r>
                      </w:p>
                      <w:p w:rsidR="00015469" w:rsidRDefault="00961BC9">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w16se="http://schemas.microsoft.com/office/word/2015/wordml/symex">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766BD4"/>
    <w:multiLevelType w:val="hybridMultilevel"/>
    <w:tmpl w:val="EB0E284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8"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9"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8"/>
  </w:num>
  <w:num w:numId="16">
    <w:abstractNumId w:val="27"/>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4"/>
  </w:num>
  <w:num w:numId="21">
    <w:abstractNumId w:val="17"/>
  </w:num>
  <w:num w:numId="22">
    <w:abstractNumId w:val="14"/>
  </w:num>
  <w:num w:numId="23">
    <w:abstractNumId w:val="25"/>
  </w:num>
  <w:num w:numId="24">
    <w:abstractNumId w:val="22"/>
  </w:num>
  <w:num w:numId="25">
    <w:abstractNumId w:val="13"/>
  </w:num>
  <w:num w:numId="26">
    <w:abstractNumId w:val="26"/>
  </w:num>
  <w:num w:numId="27">
    <w:abstractNumId w:val="19"/>
  </w:num>
  <w:num w:numId="28">
    <w:abstractNumId w:val="16"/>
  </w:num>
  <w:num w:numId="29">
    <w:abstractNumId w:val="29"/>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rwUAQBtt6iwAAAA="/>
  </w:docVars>
  <w:rsids>
    <w:rsidRoot w:val="0054537B"/>
    <w:rsid w:val="00015469"/>
    <w:rsid w:val="00023023"/>
    <w:rsid w:val="00023357"/>
    <w:rsid w:val="00026DE6"/>
    <w:rsid w:val="00027041"/>
    <w:rsid w:val="0003730F"/>
    <w:rsid w:val="00073D06"/>
    <w:rsid w:val="000A5222"/>
    <w:rsid w:val="000A7CAE"/>
    <w:rsid w:val="000B5AC1"/>
    <w:rsid w:val="000D6472"/>
    <w:rsid w:val="000E120B"/>
    <w:rsid w:val="000E5B76"/>
    <w:rsid w:val="001027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8045F"/>
    <w:rsid w:val="002C2539"/>
    <w:rsid w:val="002D2412"/>
    <w:rsid w:val="002D7E8C"/>
    <w:rsid w:val="002E2257"/>
    <w:rsid w:val="002E3C47"/>
    <w:rsid w:val="002E4251"/>
    <w:rsid w:val="002E788D"/>
    <w:rsid w:val="002F1A27"/>
    <w:rsid w:val="003046EC"/>
    <w:rsid w:val="003144AD"/>
    <w:rsid w:val="00336272"/>
    <w:rsid w:val="003527FD"/>
    <w:rsid w:val="00360261"/>
    <w:rsid w:val="00364C93"/>
    <w:rsid w:val="00370D21"/>
    <w:rsid w:val="0039545C"/>
    <w:rsid w:val="00395EAA"/>
    <w:rsid w:val="003964B8"/>
    <w:rsid w:val="003970CD"/>
    <w:rsid w:val="003D20F3"/>
    <w:rsid w:val="003E13A4"/>
    <w:rsid w:val="004233E4"/>
    <w:rsid w:val="00423AD9"/>
    <w:rsid w:val="00432E1E"/>
    <w:rsid w:val="00435BAE"/>
    <w:rsid w:val="00472E6F"/>
    <w:rsid w:val="00491BA3"/>
    <w:rsid w:val="004C7735"/>
    <w:rsid w:val="004C7C6A"/>
    <w:rsid w:val="004D0E48"/>
    <w:rsid w:val="004D4597"/>
    <w:rsid w:val="00505479"/>
    <w:rsid w:val="00524EC5"/>
    <w:rsid w:val="0054537B"/>
    <w:rsid w:val="005471D8"/>
    <w:rsid w:val="00570C2B"/>
    <w:rsid w:val="00575E75"/>
    <w:rsid w:val="00575FC6"/>
    <w:rsid w:val="00576772"/>
    <w:rsid w:val="0058654F"/>
    <w:rsid w:val="00591A53"/>
    <w:rsid w:val="005964FA"/>
    <w:rsid w:val="00597CA5"/>
    <w:rsid w:val="005C2CFB"/>
    <w:rsid w:val="00602294"/>
    <w:rsid w:val="00637F1B"/>
    <w:rsid w:val="00650267"/>
    <w:rsid w:val="0069259E"/>
    <w:rsid w:val="006B250A"/>
    <w:rsid w:val="00701D9A"/>
    <w:rsid w:val="007076F7"/>
    <w:rsid w:val="00714DCD"/>
    <w:rsid w:val="007246A6"/>
    <w:rsid w:val="007421CA"/>
    <w:rsid w:val="007518FC"/>
    <w:rsid w:val="0077426B"/>
    <w:rsid w:val="00794C71"/>
    <w:rsid w:val="007A3957"/>
    <w:rsid w:val="007D1878"/>
    <w:rsid w:val="007D56E7"/>
    <w:rsid w:val="007D666F"/>
    <w:rsid w:val="007F1AE0"/>
    <w:rsid w:val="007F3D88"/>
    <w:rsid w:val="007F6A16"/>
    <w:rsid w:val="007F6CC0"/>
    <w:rsid w:val="008021D4"/>
    <w:rsid w:val="0082628B"/>
    <w:rsid w:val="00850115"/>
    <w:rsid w:val="008633CF"/>
    <w:rsid w:val="00871B16"/>
    <w:rsid w:val="008A2A16"/>
    <w:rsid w:val="008A5490"/>
    <w:rsid w:val="008B5B16"/>
    <w:rsid w:val="009116BD"/>
    <w:rsid w:val="0091741B"/>
    <w:rsid w:val="00935085"/>
    <w:rsid w:val="00952D59"/>
    <w:rsid w:val="00961BC9"/>
    <w:rsid w:val="00962669"/>
    <w:rsid w:val="00965F07"/>
    <w:rsid w:val="009716A8"/>
    <w:rsid w:val="00973195"/>
    <w:rsid w:val="00995C1A"/>
    <w:rsid w:val="009D5C28"/>
    <w:rsid w:val="009F025A"/>
    <w:rsid w:val="009F62B3"/>
    <w:rsid w:val="00A00683"/>
    <w:rsid w:val="00A113D8"/>
    <w:rsid w:val="00A23E02"/>
    <w:rsid w:val="00A3155A"/>
    <w:rsid w:val="00A342B2"/>
    <w:rsid w:val="00A37522"/>
    <w:rsid w:val="00A40766"/>
    <w:rsid w:val="00A43F6F"/>
    <w:rsid w:val="00A44602"/>
    <w:rsid w:val="00A475D7"/>
    <w:rsid w:val="00A63024"/>
    <w:rsid w:val="00A67C88"/>
    <w:rsid w:val="00A76C8E"/>
    <w:rsid w:val="00A82081"/>
    <w:rsid w:val="00AB6033"/>
    <w:rsid w:val="00AD1408"/>
    <w:rsid w:val="00AF2799"/>
    <w:rsid w:val="00B0001F"/>
    <w:rsid w:val="00B160BC"/>
    <w:rsid w:val="00B43479"/>
    <w:rsid w:val="00B43882"/>
    <w:rsid w:val="00B44CCD"/>
    <w:rsid w:val="00B5427D"/>
    <w:rsid w:val="00B657FE"/>
    <w:rsid w:val="00B73AE6"/>
    <w:rsid w:val="00B80882"/>
    <w:rsid w:val="00BB17D4"/>
    <w:rsid w:val="00BD1910"/>
    <w:rsid w:val="00BE0C4D"/>
    <w:rsid w:val="00C1596A"/>
    <w:rsid w:val="00C31687"/>
    <w:rsid w:val="00C355B4"/>
    <w:rsid w:val="00C3683D"/>
    <w:rsid w:val="00C405A1"/>
    <w:rsid w:val="00C5169D"/>
    <w:rsid w:val="00C67892"/>
    <w:rsid w:val="00C7650A"/>
    <w:rsid w:val="00C77863"/>
    <w:rsid w:val="00C85108"/>
    <w:rsid w:val="00C907D8"/>
    <w:rsid w:val="00C95B61"/>
    <w:rsid w:val="00CA3C17"/>
    <w:rsid w:val="00CA6534"/>
    <w:rsid w:val="00CC43F1"/>
    <w:rsid w:val="00CD2E05"/>
    <w:rsid w:val="00CD75A3"/>
    <w:rsid w:val="00CD7C30"/>
    <w:rsid w:val="00CF329D"/>
    <w:rsid w:val="00D23D88"/>
    <w:rsid w:val="00D33C7A"/>
    <w:rsid w:val="00D45234"/>
    <w:rsid w:val="00D50970"/>
    <w:rsid w:val="00D517E5"/>
    <w:rsid w:val="00D964D7"/>
    <w:rsid w:val="00DB1897"/>
    <w:rsid w:val="00DB2438"/>
    <w:rsid w:val="00DB3501"/>
    <w:rsid w:val="00DC00AA"/>
    <w:rsid w:val="00E05580"/>
    <w:rsid w:val="00E35AFC"/>
    <w:rsid w:val="00E47694"/>
    <w:rsid w:val="00E518C3"/>
    <w:rsid w:val="00E5490F"/>
    <w:rsid w:val="00E86A66"/>
    <w:rsid w:val="00EB79F6"/>
    <w:rsid w:val="00EC177D"/>
    <w:rsid w:val="00EC1CF2"/>
    <w:rsid w:val="00ED6DD4"/>
    <w:rsid w:val="00EE3F93"/>
    <w:rsid w:val="00F175FF"/>
    <w:rsid w:val="00F43218"/>
    <w:rsid w:val="00F72C18"/>
    <w:rsid w:val="00F82C3E"/>
    <w:rsid w:val="00F90F7E"/>
    <w:rsid w:val="00FB0D47"/>
    <w:rsid w:val="00FB599E"/>
    <w:rsid w:val="00FC20FD"/>
    <w:rsid w:val="00FD222D"/>
    <w:rsid w:val="00FE5676"/>
    <w:rsid w:val="00FF5C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4.xml><?xml version="1.0" encoding="utf-8"?>
<ds:datastoreItem xmlns:ds="http://schemas.openxmlformats.org/officeDocument/2006/customXml" ds:itemID="{F05A7F96-FE81-40F6-9E16-0078588AE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9</Pages>
  <Words>3498</Words>
  <Characters>1994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Jordan</cp:lastModifiedBy>
  <cp:revision>13</cp:revision>
  <cp:lastPrinted>2021-05-31T03:50:00Z</cp:lastPrinted>
  <dcterms:created xsi:type="dcterms:W3CDTF">2021-06-10T04:34:00Z</dcterms:created>
  <dcterms:modified xsi:type="dcterms:W3CDTF">2021-07-06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